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2C2F9" w14:textId="77777777" w:rsidR="00386E41" w:rsidRDefault="00AC50B9">
      <w:pPr>
        <w:pStyle w:val="Title"/>
      </w:pPr>
      <w:r>
        <w:t>Prediction Assignment Writeup</w:t>
      </w:r>
    </w:p>
    <w:p w14:paraId="0B9EB7DB" w14:textId="43FA70EF" w:rsidR="00386E41" w:rsidRDefault="00254ABA">
      <w:pPr>
        <w:pStyle w:val="Author"/>
      </w:pPr>
      <w:r>
        <w:t xml:space="preserve">Rohan </w:t>
      </w:r>
      <w:proofErr w:type="spellStart"/>
      <w:r>
        <w:t>Munoth</w:t>
      </w:r>
      <w:proofErr w:type="spellEnd"/>
    </w:p>
    <w:p w14:paraId="63000786" w14:textId="0376C0F4" w:rsidR="00386E41" w:rsidRDefault="00254ABA">
      <w:pPr>
        <w:pStyle w:val="Date"/>
      </w:pPr>
      <w:r>
        <w:t>Oct 7</w:t>
      </w:r>
      <w:r w:rsidR="00AC50B9">
        <w:t>, 20</w:t>
      </w:r>
      <w:r>
        <w:t>22</w:t>
      </w:r>
    </w:p>
    <w:p w14:paraId="132D9E03" w14:textId="77777777" w:rsidR="00386E41" w:rsidRDefault="00AC50B9">
      <w:pPr>
        <w:pStyle w:val="Heading3"/>
      </w:pPr>
      <w:bookmarkStart w:id="0" w:name="objective"/>
      <w:bookmarkEnd w:id="0"/>
      <w:r>
        <w:t>Objective</w:t>
      </w:r>
    </w:p>
    <w:p w14:paraId="58139601" w14:textId="77777777" w:rsidR="00386E41" w:rsidRDefault="00AC50B9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14:paraId="026E980F" w14:textId="77777777" w:rsidR="00386E41" w:rsidRDefault="00AC50B9">
      <w:pPr>
        <w:pStyle w:val="BodyText"/>
      </w:pPr>
      <w:r>
        <w:t xml:space="preserve">Please reference the links below for the data </w:t>
      </w:r>
      <w:r>
        <w:t>sources:</w:t>
      </w:r>
    </w:p>
    <w:p w14:paraId="67CC15F1" w14:textId="77777777" w:rsidR="00386E41" w:rsidRDefault="00AC50B9">
      <w:pPr>
        <w:pStyle w:val="BodyText"/>
      </w:pPr>
      <w:hyperlink r:id="rId7">
        <w:r>
          <w:rPr>
            <w:rStyle w:val="Hyperlink"/>
          </w:rPr>
          <w:t>http://groupware.les.inf.puc-rio.br/har</w:t>
        </w:r>
      </w:hyperlink>
    </w:p>
    <w:p w14:paraId="1B72BBFC" w14:textId="77777777" w:rsidR="00386E41" w:rsidRDefault="00AC50B9">
      <w:pPr>
        <w:pStyle w:val="BodyText"/>
      </w:pPr>
      <w:hyperlink r:id="rId8">
        <w:r>
          <w:rPr>
            <w:rStyle w:val="Hyperlink"/>
          </w:rPr>
          <w:t>https://d396qusza40orc.cloudfront.net/predmachlearn/pml-trai</w:t>
        </w:r>
        <w:r>
          <w:rPr>
            <w:rStyle w:val="Hyperlink"/>
          </w:rPr>
          <w:t>ning.csv</w:t>
        </w:r>
      </w:hyperlink>
    </w:p>
    <w:p w14:paraId="1BA27F93" w14:textId="77777777" w:rsidR="00386E41" w:rsidRDefault="00AC50B9">
      <w:pPr>
        <w:pStyle w:val="BodyText"/>
      </w:pPr>
      <w:hyperlink r:id="rId9">
        <w:r>
          <w:rPr>
            <w:rStyle w:val="Hyperlink"/>
          </w:rPr>
          <w:t>https://d396qusza40orc.cloudfront.net/predmachlearn/pml-testing.csv</w:t>
        </w:r>
      </w:hyperlink>
    </w:p>
    <w:p w14:paraId="4404F9C0" w14:textId="77777777" w:rsidR="00386E41" w:rsidRDefault="00AC50B9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0DEE224E" w14:textId="77777777" w:rsidR="00386E41" w:rsidRDefault="00AC50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3A6BEDD" w14:textId="77777777" w:rsidR="00386E41" w:rsidRDefault="00AC50B9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lattice</w:t>
      </w:r>
    </w:p>
    <w:p w14:paraId="2EF4E46D" w14:textId="77777777" w:rsidR="00386E41" w:rsidRDefault="00AC50B9">
      <w:pPr>
        <w:pStyle w:val="SourceCode"/>
      </w:pPr>
      <w:r>
        <w:rPr>
          <w:rStyle w:val="VerbatimChar"/>
        </w:rPr>
        <w:t>## Loading required package: ggplot2</w:t>
      </w:r>
    </w:p>
    <w:p w14:paraId="03EBEFA9" w14:textId="77777777" w:rsidR="00386E41" w:rsidRDefault="00AC50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0D55D381" w14:textId="77777777" w:rsidR="00386E41" w:rsidRDefault="00AC50B9">
      <w:pPr>
        <w:pStyle w:val="SourceCode"/>
      </w:pPr>
      <w:r>
        <w:rPr>
          <w:rStyle w:val="VerbatimChar"/>
        </w:rPr>
        <w:t>## Warning: package 'randomForest' was built under R version 3.4.4</w:t>
      </w:r>
    </w:p>
    <w:p w14:paraId="309FBCAD" w14:textId="77777777" w:rsidR="00386E41" w:rsidRDefault="00AC50B9">
      <w:pPr>
        <w:pStyle w:val="SourceCode"/>
      </w:pPr>
      <w:r>
        <w:rPr>
          <w:rStyle w:val="VerbatimChar"/>
        </w:rPr>
        <w:t>## randomForest 4.6-12</w:t>
      </w:r>
    </w:p>
    <w:p w14:paraId="7B161741" w14:textId="77777777" w:rsidR="00386E41" w:rsidRDefault="00AC50B9">
      <w:pPr>
        <w:pStyle w:val="SourceCode"/>
      </w:pPr>
      <w:r>
        <w:rPr>
          <w:rStyle w:val="VerbatimChar"/>
        </w:rPr>
        <w:t>## Type rfNews() to see new features/changes/bug fixes.</w:t>
      </w:r>
    </w:p>
    <w:p w14:paraId="198713B9" w14:textId="77777777" w:rsidR="00386E41" w:rsidRDefault="00AC50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6E0C6477" w14:textId="77777777" w:rsidR="00386E41" w:rsidRDefault="00AC50B9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C771546" w14:textId="77777777" w:rsidR="00386E41" w:rsidRDefault="00AC50B9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2F781BF0" w14:textId="77777777" w:rsidR="00386E41" w:rsidRDefault="00AC50B9">
      <w:pPr>
        <w:pStyle w:val="SourceCode"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</w:t>
      </w:r>
      <w:r>
        <w:rPr>
          <w:rStyle w:val="KeywordTok"/>
        </w:rPr>
        <w:t>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2DD48341" w14:textId="77777777" w:rsidR="00386E41" w:rsidRDefault="00AC50B9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4CBC2FE0" w14:textId="77777777" w:rsidR="00386E41" w:rsidRDefault="00AC50B9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14:paraId="6A85875A" w14:textId="77777777" w:rsidR="00386E41" w:rsidRDefault="00AC50B9">
      <w:pPr>
        <w:pStyle w:val="Heading4"/>
      </w:pPr>
      <w:bookmarkStart w:id="4" w:name="check-the-dimensions-of-the-clean-test-a"/>
      <w:bookmarkEnd w:id="4"/>
      <w:r>
        <w:t>Check the dimensions of the clean test and train sets</w:t>
      </w:r>
    </w:p>
    <w:p w14:paraId="1FA685E0" w14:textId="77777777" w:rsidR="00386E41" w:rsidRDefault="00AC50B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14:paraId="526AB7B8" w14:textId="77777777" w:rsidR="00386E41" w:rsidRDefault="00AC50B9">
      <w:pPr>
        <w:pStyle w:val="SourceCode"/>
      </w:pPr>
      <w:r>
        <w:rPr>
          <w:rStyle w:val="VerbatimChar"/>
        </w:rPr>
        <w:t>## [1] 20 53</w:t>
      </w:r>
    </w:p>
    <w:p w14:paraId="6316E369" w14:textId="77777777" w:rsidR="00386E41" w:rsidRDefault="00AC50B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14:paraId="001F1D9F" w14:textId="77777777" w:rsidR="00386E41" w:rsidRDefault="00AC50B9">
      <w:pPr>
        <w:pStyle w:val="SourceCode"/>
      </w:pPr>
      <w:r>
        <w:rPr>
          <w:rStyle w:val="VerbatimChar"/>
        </w:rPr>
        <w:t>## [1] 19622    53</w:t>
      </w:r>
    </w:p>
    <w:p w14:paraId="44C01482" w14:textId="77777777" w:rsidR="00386E41" w:rsidRDefault="00AC50B9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17DF9E77" w14:textId="77777777" w:rsidR="00386E41" w:rsidRDefault="00AC50B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78CEF7EB" w14:textId="77777777" w:rsidR="00386E41" w:rsidRDefault="00AC50B9">
      <w:pPr>
        <w:pStyle w:val="SourceCode"/>
      </w:pPr>
      <w:r>
        <w:rPr>
          <w:rStyle w:val="VerbatimChar"/>
        </w:rPr>
        <w:t>## [1] 13737    53</w:t>
      </w:r>
    </w:p>
    <w:p w14:paraId="3709F785" w14:textId="77777777" w:rsidR="00386E41" w:rsidRDefault="00AC50B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14697A9E" w14:textId="77777777" w:rsidR="00386E41" w:rsidRDefault="00AC50B9">
      <w:pPr>
        <w:pStyle w:val="SourceCode"/>
      </w:pPr>
      <w:r>
        <w:rPr>
          <w:rStyle w:val="VerbatimChar"/>
        </w:rPr>
        <w:t>## [1] 588</w:t>
      </w:r>
      <w:r>
        <w:rPr>
          <w:rStyle w:val="VerbatimChar"/>
        </w:rPr>
        <w:t>5   53</w:t>
      </w:r>
    </w:p>
    <w:p w14:paraId="2D91B5F3" w14:textId="77777777" w:rsidR="00386E41" w:rsidRDefault="00AC50B9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49FDE7BF" w14:textId="77777777" w:rsidR="00386E41" w:rsidRDefault="00AC50B9">
      <w:pPr>
        <w:pStyle w:val="Heading4"/>
      </w:pPr>
      <w:bookmarkStart w:id="7" w:name="lda-model"/>
      <w:bookmarkEnd w:id="7"/>
      <w:r>
        <w:t>LDA Model</w:t>
      </w:r>
    </w:p>
    <w:p w14:paraId="2CB05444" w14:textId="77777777" w:rsidR="00386E41" w:rsidRDefault="00AC50B9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039D924B" w14:textId="77777777" w:rsidR="00386E41" w:rsidRDefault="00AC50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>##          B   32  703   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>##      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</w:t>
      </w:r>
      <w:r>
        <w:rPr>
          <w:rStyle w:val="VerbatimChar"/>
        </w:rPr>
        <w:t>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s Pred Value         0.7826   0.6638   0.5669   0.6438   0.8393</w:t>
      </w:r>
      <w:r>
        <w:br/>
      </w:r>
      <w:r>
        <w:rPr>
          <w:rStyle w:val="VerbatimChar"/>
        </w:rPr>
        <w:t xml:space="preserve">## Neg Pred Value         </w:t>
      </w:r>
      <w:r>
        <w:rPr>
          <w:rStyle w:val="VerbatimChar"/>
        </w:rPr>
        <w:t>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</w:t>
      </w:r>
      <w:r>
        <w:rPr>
          <w:rStyle w:val="VerbatimChar"/>
        </w:rPr>
        <w:t>anced Accuracy      0.8664   0.7711   0.7804   0.8260   0.7817</w:t>
      </w:r>
    </w:p>
    <w:p w14:paraId="4F01F5B3" w14:textId="77777777" w:rsidR="00386E41" w:rsidRDefault="00AC50B9">
      <w:pPr>
        <w:pStyle w:val="FirstParagraph"/>
      </w:pPr>
      <w:r>
        <w:t>The LDA model gave a 70% accuracy on the testing set, with the expected out of sample error around 30%.</w:t>
      </w:r>
    </w:p>
    <w:p w14:paraId="193BC58C" w14:textId="77777777" w:rsidR="00386E41" w:rsidRDefault="00AC50B9">
      <w:pPr>
        <w:pStyle w:val="Heading4"/>
      </w:pPr>
      <w:bookmarkStart w:id="8" w:name="decision-tree-model"/>
      <w:bookmarkEnd w:id="8"/>
      <w:r>
        <w:t>Decision Tree Model</w:t>
      </w:r>
    </w:p>
    <w:p w14:paraId="25164675" w14:textId="77777777" w:rsidR="00386E41" w:rsidRDefault="00AC50B9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6299ABA0" w14:textId="77777777" w:rsidR="00386E41" w:rsidRDefault="00AC50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</w:t>
      </w:r>
      <w:r>
        <w:rPr>
          <w:rStyle w:val="VerbatimChar"/>
        </w:rPr>
        <w:t>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>## Neg Pred Value         0.9488   0.8984   0.9613   0.9260   0.9426</w:t>
      </w:r>
      <w:r>
        <w:br/>
      </w:r>
      <w:r>
        <w:rPr>
          <w:rStyle w:val="VerbatimChar"/>
        </w:rPr>
        <w:t>## Prevalence             0.2845   0.1935   0.1743   0.163</w:t>
      </w:r>
      <w:r>
        <w:rPr>
          <w:rStyle w:val="VerbatimChar"/>
        </w:rPr>
        <w:t>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anced Accuracy      0.8843   0.7538   0.8701   0.7815   0.8471</w:t>
      </w:r>
    </w:p>
    <w:p w14:paraId="3C5A1103" w14:textId="77777777" w:rsidR="00386E41" w:rsidRDefault="00AC50B9">
      <w:pPr>
        <w:pStyle w:val="FirstParagraph"/>
      </w:pPr>
      <w:r>
        <w:t>The Decision Tree Model gave a 74% acc</w:t>
      </w:r>
      <w:r>
        <w:t>uracy on the testing set, with the expected out of sample error around 26%.</w:t>
      </w:r>
    </w:p>
    <w:p w14:paraId="664B6B8A" w14:textId="77777777" w:rsidR="00386E41" w:rsidRDefault="00AC50B9">
      <w:pPr>
        <w:pStyle w:val="Heading4"/>
      </w:pPr>
      <w:bookmarkStart w:id="9" w:name="random-forest-model"/>
      <w:bookmarkEnd w:id="9"/>
      <w:r>
        <w:t>Random Forest Model</w:t>
      </w:r>
    </w:p>
    <w:p w14:paraId="766989F6" w14:textId="77777777" w:rsidR="00386E41" w:rsidRDefault="00AC50B9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49DE93BC" w14:textId="77777777" w:rsidR="00386E41" w:rsidRDefault="00AC50B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3  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 xml:space="preserve">##          C    0    1 1021    9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>##     No In</w:t>
      </w:r>
      <w:r>
        <w:rPr>
          <w:rStyle w:val="VerbatimChar"/>
        </w:rPr>
        <w:t xml:space="preserve">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4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983   0.9992   0.9977   0.9994   1.0000</w:t>
      </w:r>
      <w:r>
        <w:br/>
      </w:r>
      <w:r>
        <w:rPr>
          <w:rStyle w:val="VerbatimChar"/>
        </w:rPr>
        <w:t>## Pos Pred Value         0.9958   0.9965   0.9893   0.</w:t>
      </w:r>
      <w:r>
        <w:rPr>
          <w:rStyle w:val="VerbatimChar"/>
        </w:rPr>
        <w:t>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843   0.1922   0.1735   0.1623   0.1835</w:t>
      </w:r>
      <w:r>
        <w:br/>
      </w:r>
      <w:r>
        <w:rPr>
          <w:rStyle w:val="VerbatimChar"/>
        </w:rPr>
        <w:t xml:space="preserve">## Detection Prevalence   0.2855   </w:t>
      </w:r>
      <w:r>
        <w:rPr>
          <w:rStyle w:val="VerbatimChar"/>
        </w:rPr>
        <w:t>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7AD66664" w14:textId="77777777" w:rsidR="00386E41" w:rsidRDefault="00AC50B9">
      <w:pPr>
        <w:pStyle w:val="FirstParagraph"/>
      </w:pPr>
      <w:r>
        <w:t>The Random Forest Model gave a 99.6% accuracy on the testing set, with the expected out of sample error around 0.4%.</w:t>
      </w:r>
    </w:p>
    <w:p w14:paraId="0E22F508" w14:textId="77777777" w:rsidR="00386E41" w:rsidRDefault="00AC50B9">
      <w:pPr>
        <w:pStyle w:val="Heading3"/>
      </w:pPr>
      <w:bookmarkStart w:id="10" w:name="conclusion"/>
      <w:bookmarkEnd w:id="10"/>
      <w:r>
        <w:lastRenderedPageBreak/>
        <w:t>Conclusion</w:t>
      </w:r>
    </w:p>
    <w:p w14:paraId="6E1EDA31" w14:textId="77777777" w:rsidR="00386E41" w:rsidRDefault="00AC50B9">
      <w:pPr>
        <w:pStyle w:val="FirstParagraph"/>
      </w:pPr>
      <w:r>
        <w:t>The greatest accuracy was</w:t>
      </w:r>
      <w:r>
        <w:t xml:space="preserve"> achieved using the Random Forest Model, which gave an accuracy of 99.6%. Hence, this model was further used to make predictions on the exercise performance for 20 participants.</w:t>
      </w:r>
    </w:p>
    <w:p w14:paraId="30A58309" w14:textId="77777777" w:rsidR="00386E41" w:rsidRDefault="00AC50B9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58A0C636" w14:textId="77777777" w:rsidR="00386E41" w:rsidRDefault="00AC50B9">
      <w:pPr>
        <w:pStyle w:val="SourceCode"/>
      </w:pPr>
      <w:r>
        <w:rPr>
          <w:rStyle w:val="VerbatimChar"/>
        </w:rPr>
        <w:t xml:space="preserve">##  1  </w:t>
      </w:r>
      <w:r>
        <w:rPr>
          <w:rStyle w:val="VerbatimChar"/>
        </w:rPr>
        <w:t xml:space="preserve">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386E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DABC1" w14:textId="77777777" w:rsidR="00AC50B9" w:rsidRDefault="00AC50B9">
      <w:pPr>
        <w:spacing w:after="0"/>
      </w:pPr>
      <w:r>
        <w:separator/>
      </w:r>
    </w:p>
  </w:endnote>
  <w:endnote w:type="continuationSeparator" w:id="0">
    <w:p w14:paraId="38A30BBA" w14:textId="77777777" w:rsidR="00AC50B9" w:rsidRDefault="00AC50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2C387" w14:textId="77777777" w:rsidR="00AC50B9" w:rsidRDefault="00AC50B9">
      <w:r>
        <w:separator/>
      </w:r>
    </w:p>
  </w:footnote>
  <w:footnote w:type="continuationSeparator" w:id="0">
    <w:p w14:paraId="6DAC732F" w14:textId="77777777" w:rsidR="00AC50B9" w:rsidRDefault="00AC5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70DE5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31A84D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4ABA"/>
    <w:rsid w:val="00386E41"/>
    <w:rsid w:val="004E29B3"/>
    <w:rsid w:val="00590D07"/>
    <w:rsid w:val="00784D58"/>
    <w:rsid w:val="008D6863"/>
    <w:rsid w:val="00AC50B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8CD8E7"/>
  <w15:docId w15:val="{0330B870-61C7-B543-BC9B-F12383184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rain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96qusza40orc.cloudfront.net/predmachlearn/pml-test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109</Words>
  <Characters>6322</Characters>
  <Application>Microsoft Office Word</Application>
  <DocSecurity>0</DocSecurity>
  <Lines>52</Lines>
  <Paragraphs>14</Paragraphs>
  <ScaleCrop>false</ScaleCrop>
  <Company/>
  <LinksUpToDate>false</LinksUpToDate>
  <CharactersWithSpaces>7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ROHAN VIJAYKUMAR MUNOTH - 190924024</cp:lastModifiedBy>
  <cp:revision>2</cp:revision>
  <dcterms:created xsi:type="dcterms:W3CDTF">2018-03-20T01:31:00Z</dcterms:created>
  <dcterms:modified xsi:type="dcterms:W3CDTF">2022-10-07T07:23:00Z</dcterms:modified>
</cp:coreProperties>
</file>